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42E37ABF" w14:textId="2E489B86" w:rsidR="00576424"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AN CHANCE CARRY YOU THE EXTRA MILE? RANDOM OPPORTUNITIES AS AN ALTERNATIVE EXPLANATION OF FREQUENT CITIZENSHIP</w:t>
      </w:r>
    </w:p>
    <w:p w14:paraId="32831C7A" w14:textId="6AE84205" w:rsidR="00A1600D" w:rsidRDefault="00A1600D" w:rsidP="00581EBB">
      <w:pPr>
        <w:spacing w:line="480" w:lineRule="auto"/>
        <w:jc w:val="center"/>
        <w:rPr>
          <w:rFonts w:ascii="Times New Roman" w:hAnsi="Times New Roman" w:cs="Times New Roman"/>
          <w:color w:val="000000" w:themeColor="text1"/>
        </w:rPr>
      </w:pPr>
    </w:p>
    <w:p w14:paraId="6B39A184" w14:textId="5ACC0080" w:rsidR="00A1600D" w:rsidRDefault="00A1600D"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CAN A RANDOM WALK TAKE YOU AN EXTRA MILE? CHANCE OPPORTUNITIES AS AN ALTERNATIVE EXPLANATION OF FREQUENT CITIZENSHIP</w:t>
      </w: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A97336" w:rsidP="00581EBB">
      <w:pPr>
        <w:jc w:val="center"/>
        <w:rPr>
          <w:rFonts w:ascii="Times New Roman" w:hAnsi="Times New Roman" w:cs="Times New Roman"/>
          <w:color w:val="000000" w:themeColor="text1"/>
        </w:rPr>
      </w:pPr>
      <w:hyperlink r:id="rId6"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 xml:space="preserve">motive, personality trait, disposition, or her momentary enthusiasm. So it is with our research: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e identify chanc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high-levels of OCBs are labeled “extra-milers” or “good citizen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e offer an alternative, perhaps simpler model to explain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 In other words, we show that vastly different observed citizenship does not depend on a unique causal diagram for every employee. The fundamental process – accumulation – is the same, but the manifest complexity leading some individuals to have greater citizenship than others occurs due to the unique gradient one experiences across time. Such an alternative explanation does not necessarily challenge existing </w:t>
      </w:r>
      <w:r w:rsidRPr="00264369">
        <w:rPr>
          <w:rFonts w:ascii="Times New Roman" w:hAnsi="Times New Roman" w:cs="Times New Roman"/>
          <w:color w:val="000000" w:themeColor="text1"/>
        </w:rPr>
        <w:lastRenderedPageBreak/>
        <w:t>ideas, but it has the potential to change our understanding of what generates sustained, superior behavior.</w:t>
      </w:r>
    </w:p>
    <w:p w14:paraId="2622C72A"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this paper are as follows. First, we provide 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and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 opportunities.</w:t>
      </w:r>
    </w:p>
    <w:p w14:paraId="1F3F4F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Second, we answer recent calls for a better understanding of dynamics in the citizenship literature (</w:t>
      </w:r>
      <w:r>
        <w:rPr>
          <w:rFonts w:ascii="Times New Roman" w:hAnsi="Times New Roman" w:cs="Times New Roman"/>
          <w:color w:val="000000" w:themeColor="text1"/>
        </w:rPr>
        <w:t>Cronin &amp; Vancouver, 2018; Dishop, Olenick, &amp; DeShon, 202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Dishop et al. (2020)</w:t>
      </w:r>
      <w:r w:rsidRPr="00264369">
        <w:rPr>
          <w:rFonts w:ascii="Times New Roman" w:hAnsi="Times New Roman" w:cs="Times New Roman"/>
          <w:color w:val="000000" w:themeColor="text1"/>
        </w:rPr>
        <w:t>, argue that, although it is now common for researchers to assess patterns in longitudinal data, many of the current approaches miss several fundamental concepts of dynamics – the notion of accumulation being one. We examine this principle here by assessing the extent to which help requests follow a random walk and therefore add more knowledge about citizenship dynamics to our literature.</w:t>
      </w:r>
    </w:p>
    <w:p w14:paraId="5AE5587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ird, we extend the OCB literature by examining the nature of help requests. When researchers discuss employee citizenship in handbooks (Podsakoff et al., 2018), theory (Bolino, Harvey, &amp; Bachrach, 2012; Organ, 1988), or in empirical articles (Gabriel, Koopman, Rosen, &amp; </w:t>
      </w:r>
      <w:r w:rsidRPr="00264369">
        <w:rPr>
          <w:rFonts w:ascii="Times New Roman" w:hAnsi="Times New Roman" w:cs="Times New Roman"/>
          <w:color w:val="000000" w:themeColor="text1"/>
        </w:rPr>
        <w:lastRenderedPageBreak/>
        <w:t>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Pr>
          <w:rFonts w:ascii="Times New Roman" w:hAnsi="Times New Roman" w:cs="Times New Roman"/>
          <w:color w:val="000000" w:themeColor="text1"/>
        </w:rPr>
        <w:t>2018</w:t>
      </w:r>
      <w:r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Pr>
          <w:rFonts w:ascii="Times New Roman" w:hAnsi="Times New Roman" w:cs="Times New Roman"/>
          <w:color w:val="000000" w:themeColor="text1"/>
        </w:rPr>
        <w:t>mi</w:t>
      </w:r>
      <w:r w:rsidRPr="00264369">
        <w:rPr>
          <w:rFonts w:ascii="Times New Roman" w:hAnsi="Times New Roman" w:cs="Times New Roman"/>
          <w:color w:val="000000" w:themeColor="text1"/>
        </w:rPr>
        <w:t>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of citizenship (i.e., the act), and not the other (i.e., the prompt).</w:t>
      </w:r>
    </w:p>
    <w:p w14:paraId="2B80BEA1"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urth, we challenge an assumption about what creates long-run, exceptional citizenship. To appreciate our stanc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w:t>
      </w:r>
      <w:r w:rsidRPr="00264369">
        <w:rPr>
          <w:rFonts w:ascii="Times New Roman" w:hAnsi="Times New Roman" w:cs="Times New Roman"/>
          <w:color w:val="000000" w:themeColor="text1"/>
        </w:rPr>
        <w:lastRenderedPageBreak/>
        <w:t>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Our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051DECB3"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Finally, this research generates new avenues; it points to unexplored scientific and applied questions that could lead to a flurry of additional work. These questions are unpacked at the end of the paper.</w:t>
      </w:r>
    </w:p>
    <w:p w14:paraId="1137812E"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e describe OCB background and theory, the notion of extra milers/good soldiers, and then present our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e propose and find evidence that help requests follow a random accumulation process. Specifically, we draw from probability theory and suggest that, in some cases, patterns of help requests follow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we use this initial finding as a starting point – that help requests can be modeled as random walks – and then apply simulations to determine how different types of random walks lead to various forms of</w:t>
      </w:r>
      <w:r>
        <w:rPr>
          <w:rFonts w:ascii="Times New Roman" w:hAnsi="Times New Roman" w:cs="Times New Roman"/>
          <w:color w:val="000000" w:themeColor="text1"/>
        </w:rPr>
        <w:t xml:space="preserve"> high frequency, exceptional behavior</w:t>
      </w:r>
      <w:r w:rsidRPr="00264369">
        <w:rPr>
          <w:rFonts w:ascii="Times New Roman" w:hAnsi="Times New Roman" w:cs="Times New Roman"/>
          <w:color w:val="000000" w:themeColor="text1"/>
        </w:rPr>
        <w:t>. Stated simply, study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0" w:name="organizational-citizenship-behaviors-ocb"/>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0"/>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Pr="00264369">
        <w:rPr>
          <w:rFonts w:ascii="Times New Roman" w:hAnsi="Times New Roman" w:cs="Times New Roman"/>
          <w:color w:val="000000" w:themeColor="text1"/>
        </w:rPr>
        <w:lastRenderedPageBreak/>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w:t>
      </w:r>
      <w:r w:rsidRPr="00264369">
        <w:rPr>
          <w:rFonts w:ascii="Times New Roman" w:hAnsi="Times New Roman" w:cs="Times New Roman"/>
          <w:color w:val="000000" w:themeColor="text1"/>
        </w:rPr>
        <w:lastRenderedPageBreak/>
        <w:t xml:space="preserve">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e refer to affiliative OCBs whenever w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5EE98D53"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1"/>
      <w:r w:rsidR="006667BE">
        <w:rPr>
          <w:rFonts w:ascii="Times New Roman" w:hAnsi="Times New Roman" w:cs="Times New Roman"/>
          <w:b/>
          <w:bCs/>
          <w:color w:val="000000" w:themeColor="text1"/>
        </w:rPr>
        <w:t>: Extra Milers</w:t>
      </w:r>
    </w:p>
    <w:p w14:paraId="0F9411AF"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employees that repeatedly exhibit greater OCBs compared to their peers. Li et al. (2015), for instance, studied manufacturing teams in China and examined what they referred to as “extra milers” – employees </w:t>
      </w:r>
      <w:r w:rsidRPr="00264369">
        <w:rPr>
          <w:rFonts w:ascii="Times New Roman" w:hAnsi="Times New Roman" w:cs="Times New Roman"/>
          <w:color w:val="000000" w:themeColor="text1"/>
        </w:rPr>
        <w:lastRenderedPageBreak/>
        <w:t>who frequently provid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77777777"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a coin two hundred times. </w:t>
      </w:r>
    </w:p>
    <w:p w14:paraId="11D70AE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citizenship could be a byproduct of random opportunities. By opportunity, we mean a prompt that signals to an employee that an act of help can be performed, such as an email from a colleague requesting assistance. By random, we mean that help requests follow a mathematical form that incorporates chance. The overarching argument in this paper is that employees may receive help requests in a pattern that mimics a fundamental mathematical process, one that includes randomness, and so in the sections below it is necessary to articulate each aspect of our argument. First, we describe what we mean by help requests or opportunities. Then, we provide one way to specify their mathematical form.</w:t>
      </w:r>
      <w:bookmarkStart w:id="2"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2"/>
    </w:p>
    <w:p w14:paraId="0EEDA1A8" w14:textId="0B4882E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e draw from this literature to guide our discussion.</w:t>
      </w:r>
    </w:p>
    <w:p w14:paraId="4D5F74BC" w14:textId="4802ACD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Many researchers across several scientific disciplines have described the nature of situations and environments. Within this broad area, two ways to think about the environment are relevant for our purposes.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 Here, we extend that idea to a distribution over time. Not only do employees receive help requests from different colleagues, they also receive requests at different moments in time, and 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t>
      </w:r>
      <w:r w:rsidRPr="00264369">
        <w:rPr>
          <w:rFonts w:ascii="Times New Roman" w:hAnsi="Times New Roman" w:cs="Times New Roman"/>
          <w:color w:val="000000" w:themeColor="text1"/>
        </w:rPr>
        <w:lastRenderedPageBreak/>
        <w:t>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cross all of these perspectives, the core idea is that there are opportunities scattered about the environment that come and go. The particular form of opportunity that we examine in this study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e expect these helping prompts to follow a specific mathematical form, which we specify below.</w:t>
      </w:r>
      <w:bookmarkStart w:id="3" w:name="accumulating-requests-as-a-random-walk"/>
    </w:p>
    <w:p w14:paraId="02A6BE00" w14:textId="082AA7E9"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lastRenderedPageBreak/>
        <w:t>Accumulating Requests As a Random Walk</w:t>
      </w:r>
      <w:bookmarkEnd w:id="3"/>
    </w:p>
    <w:p w14:paraId="51D3C038"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o explain patterns in help requests over time, we draw from probability theory. For some employees, the </w:t>
      </w:r>
      <w:r>
        <w:rPr>
          <w:rFonts w:ascii="Times New Roman" w:hAnsi="Times New Roman" w:cs="Times New Roman"/>
          <w:color w:val="000000" w:themeColor="text1"/>
        </w:rPr>
        <w:t>form</w:t>
      </w:r>
      <w:r w:rsidRPr="00264369">
        <w:rPr>
          <w:rFonts w:ascii="Times New Roman" w:hAnsi="Times New Roman" w:cs="Times New Roman"/>
          <w:color w:val="000000" w:themeColor="text1"/>
        </w:rPr>
        <w:t xml:space="preserve"> by which they receive help requests may mimic a fundamental mathematical process. To see how, consider the following heuristic. First, the state we are tracking is the number of help requests than an employee receives, with greater values indicating more notifications. Second, this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mimics a common and simple stochastic process: 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w:t>
      </w:r>
      <w:r w:rsidRPr="00264369">
        <w:rPr>
          <w:rFonts w:ascii="Times New Roman" w:hAnsi="Times New Roman" w:cs="Times New Roman"/>
          <w:color w:val="000000" w:themeColor="text1"/>
        </w:rPr>
        <w:lastRenderedPageBreak/>
        <w:t>&amp; Tsaparlis, 2003), particle motion (Bramson &amp; Lebowitz, 1991), network and market behavior (Fama, 1995; Newman, 2005), and animal foraging (Sims et al., 2014).</w:t>
      </w:r>
    </w:p>
    <w:p w14:paraId="6DC790D3"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p>
    <w:p w14:paraId="1C0BD588" w14:textId="71BF6D4C" w:rsidR="00530701" w:rsidRPr="00264369" w:rsidRDefault="00A97336"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77777777"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our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A97336"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3D902742" w:rsidR="00530701" w:rsidRPr="00264369"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our heuristic of help requests.</w:t>
      </w:r>
    </w:p>
    <w:p w14:paraId="7B476AE4"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e same way that logic can be excavated from a verbal theory to gain traction about some phenomenon, the notion of a random walk can be drawn from probability theory to better understand the nature of help requests. Specifically, we suggest that help requests follow a </w:t>
      </w:r>
      <w:r w:rsidRPr="00264369">
        <w:rPr>
          <w:rFonts w:ascii="Times New Roman" w:hAnsi="Times New Roman" w:cs="Times New Roman"/>
          <w:color w:val="000000" w:themeColor="text1"/>
        </w:rPr>
        <w:lastRenderedPageBreak/>
        <w:t>random walk, such that they demonstrate self-similarity and have the characteristic of accumulating over time.</w:t>
      </w:r>
    </w:p>
    <w:p w14:paraId="7DDC9A12" w14:textId="77777777" w:rsidR="00530701" w:rsidRPr="00DF769B" w:rsidRDefault="00530701" w:rsidP="00581EBB">
      <w:pPr>
        <w:pStyle w:val="BlockText"/>
        <w:spacing w:line="480" w:lineRule="auto"/>
        <w:ind w:left="720" w:right="720"/>
        <w:rPr>
          <w:rFonts w:ascii="Times New Roman" w:hAnsi="Times New Roman" w:cs="Times New Roman"/>
          <w:i/>
          <w:iCs/>
          <w:color w:val="000000" w:themeColor="text1"/>
          <w:sz w:val="24"/>
          <w:szCs w:val="24"/>
        </w:rPr>
      </w:pPr>
      <w:r w:rsidRPr="00DF769B">
        <w:rPr>
          <w:rFonts w:ascii="Times New Roman" w:hAnsi="Times New Roman" w:cs="Times New Roman"/>
          <w:i/>
          <w:iCs/>
          <w:color w:val="000000" w:themeColor="text1"/>
          <w:sz w:val="24"/>
          <w:szCs w:val="24"/>
        </w:rPr>
        <w:t xml:space="preserve">Hypothesis 1: </w:t>
      </w:r>
      <w:r w:rsidRPr="00DF769B">
        <w:rPr>
          <w:rFonts w:ascii="Times New Roman" w:hAnsi="Times New Roman" w:cs="Times New Roman"/>
          <w:color w:val="000000" w:themeColor="text1"/>
          <w:sz w:val="24"/>
          <w:szCs w:val="24"/>
        </w:rPr>
        <w:t>Help requests follow a random walk</w:t>
      </w:r>
      <w:r w:rsidRPr="00DF769B">
        <w:rPr>
          <w:rFonts w:ascii="Times New Roman" w:hAnsi="Times New Roman" w:cs="Times New Roman"/>
          <w:i/>
          <w:iCs/>
          <w:color w:val="000000" w:themeColor="text1"/>
          <w:sz w:val="24"/>
          <w:szCs w:val="24"/>
        </w:rPr>
        <w:t>.</w:t>
      </w:r>
    </w:p>
    <w:p w14:paraId="4BD554D7"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w:t>
      </w:r>
      <w:r>
        <w:rPr>
          <w:rFonts w:ascii="Times New Roman" w:hAnsi="Times New Roman" w:cs="Times New Roman"/>
          <w:color w:val="000000" w:themeColor="text1"/>
        </w:rPr>
        <w:t>S</w:t>
      </w:r>
      <w:r w:rsidRPr="00264369">
        <w:rPr>
          <w:rFonts w:ascii="Times New Roman" w:hAnsi="Times New Roman" w:cs="Times New Roman"/>
          <w:color w:val="000000" w:themeColor="text1"/>
        </w:rPr>
        <w:t>tudy one, we examine a number of data sources to evaluate whether we can find evidence that help requests follow this stochastic process.</w:t>
      </w:r>
      <w:bookmarkStart w:id="4" w:name="study-1"/>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w:t>
      </w:r>
      <w:bookmarkEnd w:id="4"/>
    </w:p>
    <w:p w14:paraId="51A70238"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rchival data was used to assess our hypothesis. We scraped data from several different sources on the Internet, 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e 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5"/>
    </w:p>
    <w:p w14:paraId="18A7E506" w14:textId="12D28490"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first set of data was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 such as version control, the ability to comment on and request edits to other user’s projects, and personal pages that exhibit a given user’s track-record of work. The data that we collected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w:t>
      </w:r>
      <w:r w:rsidRPr="00264369">
        <w:rPr>
          <w:rFonts w:ascii="Times New Roman" w:hAnsi="Times New Roman" w:cs="Times New Roman"/>
          <w:color w:val="000000" w:themeColor="text1"/>
        </w:rPr>
        <w:lastRenderedPageBreak/>
        <w:t>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5B18EFE6"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e data we collected were issues posted to single repositories, and we collected data on four different software developers. That is, a single software developer had a repository that he or she maintained, and over time his or her repository collected issues. All of the issues, from when the project first began until the most recent comment, were collected and time-stamped. This process was then repeated for another three software developers working in different industries on unrelated projects.</w:t>
      </w:r>
    </w:p>
    <w:p w14:paraId="2281B4BC" w14:textId="7777777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One of the repositories was source code for a functional computer language built to create web applications. Another was a compiler to convert declarative components into JavaScript. The third was an application which corrects console commands. The fourth was a facial recognition application programming interface. Three of the four software developers work full time for a given company, whereas the fourth is an external consultant.</w:t>
      </w:r>
    </w:p>
    <w:p w14:paraId="01CEC052" w14:textId="77777777"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For each data set, help opportunities were operationalized as issues. Data were collected on (a) the date that the issue was posted and (b) when it was resolved, if ever.</w:t>
      </w:r>
    </w:p>
    <w:p w14:paraId="3289B591" w14:textId="525AD5F4"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second set of data was also based on GitHub repositories, but this time we used repositories posted by academics. University faculty often use GitHub as a version control system when writing documents, as a platform to share, monitor, and adjust any applications or tools that they develop, and as a resource for downloading data science tools. We focused on the individual repositories of four academics, each a faculty member at a different university.</w:t>
      </w:r>
    </w:p>
    <w:p w14:paraId="68073718" w14:textId="7777777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One of the repositories was an R package for structural equations modeling. Another was the source code and package for a popular Bayesian analysis textbook. The third was an R package for multivariate analysis of genetic markers, and the fourth was a package for population genetics. As before, help opportunities were operationalized as issues and we collected (a) the time the issue was placed and (b) when, if ever, it was resolved.</w:t>
      </w:r>
    </w:p>
    <w:p w14:paraId="77D96F21" w14:textId="77777777"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The third set of data was a series of emails received by the first author. From October, 2019 to August, 2020, the first author saved any emails from colleagues that seemed relevant to the notion of helping opportunities. This process was not systematic on the front end: the author stored emails based on his own discretion, storing only those emails that appeared relevant as they were received. We tried to make the process more systematic on the back end: after collecting all of the emails and removing any identifying information, 300 undergraduate students underwent a sorting procedure in which they classified the emails either as helping opportunities or as irrelevant. We describe this process in more detail below.</w:t>
      </w:r>
    </w:p>
    <w:p w14:paraId="6B8935E7" w14:textId="77777777"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Three hundred undergraduates at a large Midwestern university were recruited to take part in a classification study, which participants completed online. After giving consent, the participants were provided with a definition of helping opportunities and several example items used in prior empirical research. They were then presented with the content of a single email, asked to read it, and then were told to determine if the content was consistent with a helping opportunity or not. Participants rated each email with a bipolar scale including “yes” or “no.” Agreement indices were collected. In this data set, help opportunities were operationalized as emails that raters agreed represented requests for citizenship.</w:t>
      </w:r>
    </w:p>
    <w:p w14:paraId="09E5D4EF" w14:textId="77777777"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lastRenderedPageBreak/>
        <w:t>Student Poo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Our fourth angle on help opportunities came from graduate student pools. We tracked the number of graduate students per year from the years 1999 to 2019 at three different graduate programs. One was a Political Science program located in the Northeast, another was an Organizational Psychology department located in the Midwest, and the third program was in Accounting and located in the Southwest. In this data set, a help opportunity was operationalized as an active graduate student – someone who could be mentored by a faculty – and we collected data on the number of active graduate students per year for each department.</w:t>
      </w:r>
    </w:p>
    <w:p w14:paraId="51268B99" w14:textId="1161DC8F"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e also collected data 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help opportunities were operationalized as a post, and posts wer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A summary of the data sources is presented in Table 1. We collected data across diverse platforms for several reasons. First, we wanted to ensure that our results wer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Pr="00264369">
        <w:rPr>
          <w:rFonts w:ascii="Times New Roman" w:hAnsi="Times New Roman" w:cs="Times New Roman"/>
          <w:color w:val="000000" w:themeColor="text1"/>
        </w:rPr>
        <w:t xml:space="preserve">our goal was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e collected data from several sources because each has its own limitation and strength. Our hope was that we could learn something about help requests in general by taking a broad view across all of the data, even though each has its own unique error. The set as a whole can tell us something about help requests, even if each has a slight weakness.</w:t>
      </w:r>
      <w:bookmarkStart w:id="6"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Analysis</w:t>
      </w:r>
    </w:p>
    <w:bookmarkEnd w:id="6"/>
    <w:p w14:paraId="3DF9A8E9"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are structured as time-series such that a single unit is represented over successive time points. In total, there are 13 data sets: 8 from the GitHub repositories, 1 from the first author’s emails, an additional 3 from the PhD student pools, and 1 from the public forum. Each of these time-series represents the stock of help opportunities over time, such that greater values indicate more helping opportunities and lower values indicate fewer helping opportunities. For each data set, hypothesis one is evaluated by assessing whether the series contains a unit root. We use two unit root tests to evaluate our hypothesis. The first, the augmented Dickey-Fuller (ADF; Dickey &amp; Fuller, 1979) test, is the most widely used statistic to evaluate the presence of random walks in time-series data. The null hypothesis of this test is that the data are generated from a random walk, so when the ADF test cannot reject its null our hypothesis is retained. There are also unit root tests in which the null hypothesis is instead the absence of a unit root, and the most well-known test of this second type is the Kwiatkowski, Phillips, Schmidt, Shin, and others (1992) statistic (KPSS). Both tests were administered to evaluate our hypothesis. </w:t>
      </w:r>
      <w:r w:rsidRPr="00264369">
        <w:rPr>
          <w:rFonts w:ascii="Times New Roman" w:hAnsi="Times New Roman" w:cs="Times New Roman"/>
          <w:color w:val="000000" w:themeColor="text1"/>
        </w:rPr>
        <w:lastRenderedPageBreak/>
        <w:t>Stated simply, if the ADF test cannot reject its null while the KPSS test can, then the data provide evidence in two ways that the series follows a random walk.</w:t>
      </w:r>
      <w:bookmarkStart w:id="7"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bookmarkEnd w:id="7"/>
    <w:p w14:paraId="19CB739A" w14:textId="77777777" w:rsidR="006667BE"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Fill after data collection].</w:t>
      </w:r>
      <w:bookmarkStart w:id="8" w:name="study-1-discussion"/>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8"/>
    <w:p w14:paraId="32921CD8"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y one demonstrated that, at least in some cases, help opportunities can be modeled as random walks. Time-series data were collected from multiple sources, and each series represented an accumulating pattern of help opportunities over time. </w:t>
      </w:r>
      <w:r>
        <w:rPr>
          <w:rFonts w:ascii="Times New Roman" w:hAnsi="Times New Roman" w:cs="Times New Roman"/>
          <w:color w:val="000000" w:themeColor="text1"/>
        </w:rPr>
        <w:t xml:space="preserve">Hypothesis one predicted that help opportunities would follow a random walk. </w:t>
      </w:r>
      <w:r w:rsidRPr="00264369">
        <w:rPr>
          <w:rFonts w:ascii="Times New Roman" w:hAnsi="Times New Roman" w:cs="Times New Roman"/>
          <w:color w:val="000000" w:themeColor="text1"/>
        </w:rPr>
        <w:t xml:space="preserve">For 12 out of the 13 data sources, both unit root tests provided evidence that the series was consistent with a random walk. In the last data set, which consisted of </w:t>
      </w:r>
      <m:oMath>
        <m:r>
          <w:rPr>
            <w:rFonts w:ascii="Cambria Math" w:hAnsi="Cambria Math" w:cs="Times New Roman"/>
            <w:color w:val="000000" w:themeColor="text1"/>
          </w:rPr>
          <m:t>X</m:t>
        </m:r>
      </m:oMath>
      <w:r w:rsidRPr="00264369">
        <w:rPr>
          <w:rFonts w:ascii="Times New Roman" w:hAnsi="Times New Roman" w:cs="Times New Roman"/>
          <w:color w:val="000000" w:themeColor="text1"/>
        </w:rPr>
        <w:t>, only the ADF test returned evidence that a random walk was present. Identifying random patterns in help requests was the first step toward our chance model of</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citizenship. We take this evidence – that help opportunities follow a random walk – as a starting point for our next study.</w:t>
      </w:r>
      <w:bookmarkStart w:id="9" w:name="study-2"/>
    </w:p>
    <w:p w14:paraId="0791C97E" w14:textId="07F73AA9" w:rsidR="00530701" w:rsidRPr="006667BE" w:rsidRDefault="00530701" w:rsidP="00581EBB">
      <w:pPr>
        <w:pStyle w:val="FirstParagraph"/>
        <w:spacing w:line="480" w:lineRule="auto"/>
        <w:jc w:val="center"/>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2</w:t>
      </w:r>
    </w:p>
    <w:bookmarkEnd w:id="9"/>
    <w:p w14:paraId="7EEB94A0" w14:textId="4D333A48"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Our second study reveals the ways in which random walks may produce different forms of </w:t>
      </w:r>
      <w:r>
        <w:rPr>
          <w:rFonts w:ascii="Times New Roman" w:hAnsi="Times New Roman" w:cs="Times New Roman"/>
          <w:color w:val="000000" w:themeColor="text1"/>
        </w:rPr>
        <w:t xml:space="preserve">long-run, exceptional </w:t>
      </w:r>
      <w:r w:rsidRPr="00264369">
        <w:rPr>
          <w:rFonts w:ascii="Times New Roman" w:hAnsi="Times New Roman" w:cs="Times New Roman"/>
          <w:color w:val="000000" w:themeColor="text1"/>
        </w:rPr>
        <w:t xml:space="preserve">citizenship. Its purpose is to document patterns of citizenship that emerge from different types of random walks. Given that we identified random walks in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one, the next step is to assess how varying the parameters of random walks, as well as our assumptions about the connection between opportunities and acts of help, changes the extent to which they produce extra milers</w:t>
      </w:r>
      <w:r>
        <w:rPr>
          <w:rFonts w:ascii="Times New Roman" w:hAnsi="Times New Roman" w:cs="Times New Roman"/>
          <w:color w:val="000000" w:themeColor="text1"/>
        </w:rPr>
        <w:t xml:space="preserve"> or good soldiers</w:t>
      </w:r>
      <w:r w:rsidRPr="00264369">
        <w:rPr>
          <w:rFonts w:ascii="Times New Roman" w:hAnsi="Times New Roman" w:cs="Times New Roman"/>
          <w:color w:val="000000" w:themeColor="text1"/>
        </w:rPr>
        <w:t xml:space="preserve">. We pursue this study by using simulations, </w:t>
      </w:r>
      <w:r w:rsidRPr="00264369">
        <w:rPr>
          <w:rFonts w:ascii="Times New Roman" w:hAnsi="Times New Roman" w:cs="Times New Roman"/>
          <w:color w:val="000000" w:themeColor="text1"/>
        </w:rPr>
        <w:lastRenderedPageBreak/>
        <w:t>which allow us to witness the effects of varying crucial parameters in systematic ways. First, though, it is necessary to articulate again the idea of extra milers and</w:t>
      </w:r>
      <w:r>
        <w:rPr>
          <w:rFonts w:ascii="Times New Roman" w:hAnsi="Times New Roman" w:cs="Times New Roman"/>
          <w:color w:val="000000" w:themeColor="text1"/>
        </w:rPr>
        <w:t xml:space="preserve"> good soldiers. </w:t>
      </w:r>
    </w:p>
    <w:p w14:paraId="2EB1C49F" w14:textId="77777777" w:rsidR="00530701" w:rsidRPr="00324DD1" w:rsidRDefault="00530701" w:rsidP="00581EBB">
      <w:pPr>
        <w:pStyle w:val="BodyText"/>
        <w:spacing w:line="480" w:lineRule="auto"/>
        <w:ind w:firstLine="720"/>
        <w:rPr>
          <w:rFonts w:ascii="Times New Roman" w:hAnsi="Times New Roman" w:cs="Times New Roman"/>
          <w:color w:val="000000" w:themeColor="text1"/>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e focus on density within a time-span rather than consecutive streaks. That is, to be consistent with prior work we focus not on an employee being the top citizen for several steps in a row but on an employee being the top citizen for the greatest amount of time within a set. </w:t>
      </w:r>
      <w:r w:rsidRPr="00324DD1">
        <w:rPr>
          <w:rFonts w:ascii="Times New Roman" w:hAnsi="Times New Roman" w:cs="Times New Roman"/>
          <w:color w:val="000000" w:themeColor="text1"/>
        </w:rPr>
        <w:lastRenderedPageBreak/>
        <w:t>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14:paraId="74D0E365" w14:textId="77777777" w:rsidR="00530701" w:rsidRDefault="00530701" w:rsidP="00581EBB">
      <w:pPr>
        <w:pStyle w:val="BodyText"/>
        <w:spacing w:line="480" w:lineRule="auto"/>
        <w:ind w:firstLine="720"/>
        <w:rPr>
          <w:rFonts w:ascii="Times New Roman" w:hAnsi="Times New Roman" w:cs="Times New Roman"/>
          <w:color w:val="C00000"/>
        </w:rPr>
      </w:pPr>
      <w:r w:rsidRPr="00324DD1">
        <w:rPr>
          <w:rFonts w:ascii="Times New Roman" w:hAnsi="Times New Roman" w:cs="Times New Roman"/>
          <w:color w:val="C00000"/>
        </w:rPr>
        <w:t>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of extra milers were those who frequently demonstrated this maximum score. How would these ideas manifest? What is implied in how the researchers describe, study, and label this phenomenon is that an extra miler/good soldier is an employee who performs more OCBs than his or her peers and this behavior has some form of consistency. She is the employee that is most likely, at any time point, to provide a greater number of OCBs compared her colleagues. Said differently, if we were to identify the employee who provided the most OCBs at each time point and call that individual the "top citizen," she would receive the top citizen award across the greatest number of time points, leading to the title extra miler/good soldier. Given this lens, our goal is to document how manipulating the parameters on help requests changes the extent to which random walks yield extra milers/good soldiers. What types of extra milers emerge when we change the characteristics of the random walks governing how employees receive help opportunities? Our research is the start to creating benchmarks and standards for what is required to label behavior as exceptional.</w:t>
      </w:r>
    </w:p>
    <w:p w14:paraId="190F8AB4" w14:textId="77777777"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gain, the purpose of </w:t>
      </w:r>
      <w:r>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is to assess patterns in </w:t>
      </w:r>
      <w:r>
        <w:rPr>
          <w:rFonts w:ascii="Times New Roman" w:hAnsi="Times New Roman" w:cs="Times New Roman"/>
          <w:color w:val="000000" w:themeColor="text1"/>
        </w:rPr>
        <w:t>extra milers</w:t>
      </w:r>
      <w:r w:rsidRPr="00264369">
        <w:rPr>
          <w:rFonts w:ascii="Times New Roman" w:hAnsi="Times New Roman" w:cs="Times New Roman"/>
          <w:color w:val="000000" w:themeColor="text1"/>
        </w:rPr>
        <w:t xml:space="preserve">, or the extent to which one individual </w:t>
      </w:r>
      <w:r>
        <w:rPr>
          <w:rFonts w:ascii="Times New Roman" w:hAnsi="Times New Roman" w:cs="Times New Roman"/>
          <w:color w:val="000000" w:themeColor="text1"/>
        </w:rPr>
        <w:t xml:space="preserve">is frequently an exceptional citizen </w:t>
      </w:r>
      <w:r w:rsidRPr="00264369">
        <w:rPr>
          <w:rFonts w:ascii="Times New Roman" w:hAnsi="Times New Roman" w:cs="Times New Roman"/>
          <w:color w:val="000000" w:themeColor="text1"/>
        </w:rPr>
        <w:t>based on different parameters applied to help requests. We use simulations for this study, and the computer models are structured as follows.</w:t>
      </w:r>
      <w:bookmarkStart w:id="10" w:name="simulation-heuristic"/>
    </w:p>
    <w:p w14:paraId="6EE44E50" w14:textId="24DBA32C" w:rsidR="00530701" w:rsidRPr="006667BE" w:rsidRDefault="00530701" w:rsidP="00581EBB">
      <w:pPr>
        <w:pStyle w:val="BodyText"/>
        <w:spacing w:line="480" w:lineRule="auto"/>
        <w:rPr>
          <w:rFonts w:ascii="Times New Roman" w:hAnsi="Times New Roman" w:cs="Times New Roman"/>
          <w:b/>
          <w:bCs/>
          <w:color w:val="C00000"/>
        </w:rPr>
      </w:pPr>
      <w:r w:rsidRPr="006667BE">
        <w:rPr>
          <w:rFonts w:ascii="Times New Roman" w:hAnsi="Times New Roman" w:cs="Times New Roman"/>
          <w:b/>
          <w:bCs/>
          <w:color w:val="000000" w:themeColor="text1"/>
        </w:rPr>
        <w:t>Simulation Heuristic</w:t>
      </w:r>
    </w:p>
    <w:bookmarkEnd w:id="10"/>
    <w:p w14:paraId="6B736E35" w14:textId="77777777" w:rsidR="006667BE" w:rsidRDefault="00530701" w:rsidP="00581EBB">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simulation was designed to build off prior research examining chance models and accumulating processes in areas such as firm performance (Denrell, 2004; Polson &amp; Scott, 2012).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e refer to the employee that provides the most help at a given time the “moment citizen,” which naturally embodies the idea of a single time point. The pattern that we monitor, consistent with the ideas of extra milers and good citizens,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e ask, h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w:t>
      </w:r>
      <w:r w:rsidRPr="001859C2">
        <w:rPr>
          <w:rFonts w:ascii="Times New Roman" w:hAnsi="Times New Roman" w:cs="Times New Roman"/>
        </w:rPr>
        <w:lastRenderedPageBreak/>
        <w:t xml:space="preserve">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simulations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1,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 </w:t>
      </w:r>
      <w:r w:rsidRPr="001859C2">
        <w:rPr>
          <w:rFonts w:ascii="Times New Roman" w:hAnsi="Times New Roman" w:cs="Times New Roman"/>
        </w:rPr>
        <w:t>We conducted synthetic experiments, or experiments within a computer program in which we wiggle key parameters and witness the output, to tackle this question. Moreover, the parameters that we manipulate stem from three research questions</w:t>
      </w:r>
      <w:r>
        <w:rPr>
          <w:rFonts w:ascii="Times New Roman" w:hAnsi="Times New Roman" w:cs="Times New Roman"/>
        </w:rPr>
        <w:t xml:space="preserve"> – questions derived from both theory and crucial statistical properties.</w:t>
      </w:r>
    </w:p>
    <w:p w14:paraId="75827835" w14:textId="7C9E997E" w:rsidR="00530701" w:rsidRPr="006667BE" w:rsidRDefault="00530701" w:rsidP="00581EBB">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294A8E7A" w14:textId="1F881DF7"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1</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w:t>
      </w:r>
      <w:r w:rsidR="00EA7228">
        <w:rPr>
          <w:rFonts w:ascii="Times New Roman" w:hAnsi="Times New Roman" w:cs="Times New Roman"/>
          <w:color w:val="000000" w:themeColor="text1"/>
          <w:sz w:val="24"/>
          <w:szCs w:val="24"/>
        </w:rPr>
        <w:t xml:space="preserve">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periods as the moment citizen </w:t>
      </w:r>
      <w:r>
        <w:rPr>
          <w:rFonts w:ascii="Times New Roman" w:hAnsi="Times New Roman" w:cs="Times New Roman"/>
          <w:color w:val="000000" w:themeColor="text1"/>
          <w:sz w:val="24"/>
          <w:szCs w:val="24"/>
        </w:rPr>
        <w:t xml:space="preserve">as the drift parameters </w:t>
      </w:r>
      <w:r w:rsidRPr="00264369">
        <w:rPr>
          <w:rFonts w:ascii="Times New Roman" w:hAnsi="Times New Roman" w:cs="Times New Roman"/>
          <w:color w:val="000000" w:themeColor="text1"/>
          <w:sz w:val="24"/>
          <w:szCs w:val="24"/>
        </w:rPr>
        <w:t>on helping opportunitie</w:t>
      </w:r>
      <w:r>
        <w:rPr>
          <w:rFonts w:ascii="Times New Roman" w:hAnsi="Times New Roman" w:cs="Times New Roman"/>
          <w:color w:val="000000" w:themeColor="text1"/>
          <w:sz w:val="24"/>
          <w:szCs w:val="24"/>
        </w:rPr>
        <w:t>s</w:t>
      </w:r>
      <w:r w:rsidRPr="00264369">
        <w:rPr>
          <w:rFonts w:ascii="Times New Roman" w:hAnsi="Times New Roman" w:cs="Times New Roman"/>
          <w:color w:val="000000" w:themeColor="text1"/>
          <w:sz w:val="24"/>
          <w:szCs w:val="24"/>
        </w:rPr>
        <w:t xml:space="preserve"> change from 0 to 1?</w:t>
      </w:r>
    </w:p>
    <w:p w14:paraId="2C48B6AA" w14:textId="2368788D" w:rsidR="00530701" w:rsidRPr="005549DE"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drift parameters on helping opportunities</w:t>
      </w:r>
      <w:r w:rsidR="00530701" w:rsidRPr="00264369">
        <w:rPr>
          <w:rFonts w:ascii="Times New Roman" w:hAnsi="Times New Roman" w:cs="Times New Roman"/>
          <w:color w:val="000000" w:themeColor="text1"/>
          <w:sz w:val="24"/>
          <w:szCs w:val="24"/>
        </w:rPr>
        <w:t xml:space="preserve"> change from 0 to 1?</w:t>
      </w:r>
    </w:p>
    <w:p w14:paraId="7C945126" w14:textId="77777777" w:rsidR="00530701" w:rsidRPr="009B2AA3" w:rsidRDefault="00530701" w:rsidP="00581EBB">
      <w:pPr>
        <w:pStyle w:val="FirstParagraph"/>
        <w:spacing w:line="480" w:lineRule="auto"/>
        <w:ind w:firstLine="720"/>
      </w:pPr>
      <w:r>
        <w:rPr>
          <w:rFonts w:ascii="Times New Roman" w:hAnsi="Times New Roman" w:cs="Times New Roman"/>
          <w:color w:val="000000" w:themeColor="text1"/>
        </w:rPr>
        <w:t xml:space="preserve">Research question 1 examines the extent to which help request random walks yield extra milers as the requests begin to drift. Drift is synonymous with trend, and it refers to a random walk moving in a systematic direction – positive or negative – despite moving stochastically at each time step. Random walks without drift, conversely, move randomly from moment to moment but do not show positive or negative trend (i.e., </w:t>
      </w:r>
      <m:oMath>
        <m:r>
          <w:rPr>
            <w:rFonts w:ascii="Cambria Math" w:hAnsi="Cambria Math" w:cs="Times New Roman"/>
          </w:rPr>
          <m:t>B=0</m:t>
        </m:r>
      </m:oMath>
      <w:r>
        <w:rPr>
          <w:rFonts w:ascii="Times New Roman" w:hAnsi="Times New Roman" w:cs="Times New Roman"/>
          <w:color w:val="000000" w:themeColor="text1"/>
        </w:rPr>
        <w:t xml:space="preserve">) unless cut short due to sampling limitations. 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w:t>
      </w:r>
      <w:r>
        <w:rPr>
          <w:rFonts w:ascii="Times New Roman" w:hAnsi="Times New Roman" w:cs="Times New Roman"/>
          <w:color w:val="000000" w:themeColor="text1"/>
        </w:rPr>
        <w:lastRenderedPageBreak/>
        <w:t xml:space="preserve">producing a spiral (drift)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drift in the positive direction. For instance, prior research has shown that trust is related to an employee’s propensity to ask for advice (Hofmann, Lei, &amp; Grant, 2009). The circular model of job crafting proposed by Clegg and Spencer (2007) also suggests that opportunities may trend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In each of these cases, OCB opportunities may trend up or down due to any number of reasons. Our simulations examine the implications of this effect. This aspect is also important for statistical reasons. Trends are 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w:t>
      </w:r>
      <w:r>
        <w:rPr>
          <w:rFonts w:ascii="Times New Roman" w:hAnsi="Times New Roman" w:cs="Times New Roman"/>
          <w:color w:val="000000" w:themeColor="text1"/>
        </w:rPr>
        <w:lastRenderedPageBreak/>
        <w:t>elaborate directions of influence across many variables is more likely to find erroneous relationships (Granger, 1980, 1981).</w:t>
      </w:r>
    </w:p>
    <w:p w14:paraId="60FA2440" w14:textId="689B0E7F"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autoregressive parameters </w:t>
      </w:r>
      <w:r w:rsidRPr="00264369">
        <w:rPr>
          <w:rFonts w:ascii="Times New Roman" w:hAnsi="Times New Roman" w:cs="Times New Roman"/>
          <w:color w:val="000000" w:themeColor="text1"/>
          <w:sz w:val="24"/>
          <w:szCs w:val="24"/>
        </w:rPr>
        <w:t>on helping opportunities change from 0 to 1?</w:t>
      </w:r>
    </w:p>
    <w:p w14:paraId="774D986B" w14:textId="3859C164" w:rsidR="00530701"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530701" w:rsidRPr="00264369">
        <w:rPr>
          <w:rFonts w:ascii="Times New Roman" w:hAnsi="Times New Roman" w:cs="Times New Roman"/>
          <w:color w:val="000000" w:themeColor="text1"/>
          <w:sz w:val="24"/>
          <w:szCs w:val="24"/>
        </w:rPr>
        <w:t>:</w:t>
      </w:r>
      <w:r w:rsidR="00530701">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00530701" w:rsidRPr="00264369">
        <w:rPr>
          <w:rFonts w:ascii="Times New Roman" w:hAnsi="Times New Roman" w:cs="Times New Roman"/>
          <w:color w:val="000000" w:themeColor="text1"/>
          <w:sz w:val="24"/>
          <w:szCs w:val="24"/>
        </w:rPr>
        <w:t xml:space="preserve"> change from 0 to 1?</w:t>
      </w:r>
    </w:p>
    <w:p w14:paraId="76DD33A9"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alks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 such as OCB opportunities have lasting effects for employees, meaning that benefits in starting periods persist through time. The mechanisms that create lasting effects are numerous, and they include incumbency advantages (Saloner, Shepard, &amp; Podolny, 2001), path dependency (Arthur, 1989), first-mover-effects (Lieberman &amp; Montgomery, 1988), switching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our purposes is that the probability of superior citizenship in current periods is largely driven by accumulated </w:t>
      </w:r>
      <w:r>
        <w:rPr>
          <w:rFonts w:ascii="Times New Roman" w:hAnsi="Times New Roman" w:cs="Times New Roman"/>
          <w:color w:val="000000" w:themeColor="text1"/>
        </w:rPr>
        <w:lastRenderedPageBreak/>
        <w:t>opportunities from previous periods rather than momentary affect, motives, or fairness perceptions. Similarly, Gersick’s punctuated model of equilibrium (1991) suggests that initial 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Dolis, &amp; Tolli, 2009; ),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Varying the autoregressive term allows us to waive our microscope over multiple perspectives, from theories of persistence and continuity to those of immediacy and urgency, and from the mathematics of random walks to those of white noise.</w:t>
      </w:r>
    </w:p>
    <w:p w14:paraId="1F13BEBA" w14:textId="50C13A49" w:rsidR="00530701" w:rsidRDefault="00530701" w:rsidP="00581EBB">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lastRenderedPageBreak/>
        <w:t>Research Question 3</w:t>
      </w:r>
      <w:r w:rsidRPr="00264369">
        <w:rPr>
          <w:rFonts w:ascii="Times New Roman" w:hAnsi="Times New Roman" w:cs="Times New Roman"/>
          <w:color w:val="000000" w:themeColor="text1"/>
          <w:sz w:val="24"/>
          <w:szCs w:val="24"/>
        </w:rPr>
        <w:t xml:space="preserve">: </w:t>
      </w:r>
      <w:r w:rsidR="00EA7228">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00EA7228">
        <w:rPr>
          <w:rFonts w:ascii="Times New Roman" w:hAnsi="Times New Roman" w:cs="Times New Roman"/>
          <w:color w:val="000000" w:themeColor="text1"/>
          <w:sz w:val="24"/>
          <w:szCs w:val="24"/>
        </w:rPr>
        <w:t xml:space="preserve"> spends </w:t>
      </w:r>
      <w:r w:rsidR="00EA7228" w:rsidRPr="005549DE">
        <w:rPr>
          <w:rFonts w:ascii="Times New Roman" w:hAnsi="Times New Roman" w:cs="Times New Roman"/>
          <w:i/>
          <w:iCs/>
          <w:color w:val="000000" w:themeColor="text1"/>
          <w:sz w:val="24"/>
          <w:szCs w:val="24"/>
        </w:rPr>
        <w:t>k</w:t>
      </w:r>
      <w:r w:rsidR="00EA7228">
        <w:rPr>
          <w:rFonts w:ascii="Times New Roman" w:hAnsi="Times New Roman" w:cs="Times New Roman"/>
          <w:color w:val="000000" w:themeColor="text1"/>
          <w:sz w:val="24"/>
          <w:szCs w:val="24"/>
        </w:rPr>
        <w:t xml:space="preserve"> periods as the moment citizen as</w:t>
      </w:r>
      <w:r>
        <w:rPr>
          <w:rFonts w:ascii="Times New Roman" w:hAnsi="Times New Roman" w:cs="Times New Roman"/>
          <w:color w:val="000000" w:themeColor="text1"/>
          <w:sz w:val="24"/>
          <w:szCs w:val="24"/>
        </w:rPr>
        <w:t xml:space="preserve"> the number of employees in the simulation increases from 2 to 800?</w:t>
      </w:r>
    </w:p>
    <w:p w14:paraId="5388A170" w14:textId="1FE5DFE2" w:rsidR="00530701" w:rsidRPr="00474A62" w:rsidRDefault="006667BE" w:rsidP="00581EBB">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Pr="00264369">
        <w:rPr>
          <w:rFonts w:ascii="Times New Roman" w:hAnsi="Times New Roman" w:cs="Times New Roman"/>
          <w:color w:val="000000" w:themeColor="text1"/>
          <w:sz w:val="24"/>
          <w:szCs w:val="24"/>
        </w:rPr>
        <w:t>:</w:t>
      </w:r>
      <w:r w:rsidR="00530701" w:rsidRPr="00264369">
        <w:rPr>
          <w:rFonts w:ascii="Times New Roman" w:hAnsi="Times New Roman" w:cs="Times New Roman"/>
          <w:color w:val="000000" w:themeColor="text1"/>
          <w:sz w:val="24"/>
          <w:szCs w:val="24"/>
        </w:rPr>
        <w:t xml:space="preserve"> What</w:t>
      </w:r>
      <w:r w:rsidR="00530701">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471EEA69" w14:textId="77777777"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as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Scandura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w:t>
      </w:r>
      <w:r>
        <w:rPr>
          <w:rFonts w:ascii="Times New Roman" w:hAnsi="Times New Roman" w:cs="Times New Roman"/>
          <w:color w:val="000000" w:themeColor="text1"/>
        </w:rPr>
        <w:lastRenderedPageBreak/>
        <w:t xml:space="preserve">Tannenbaum, Donsbach, &amp; Alliger, 2014) have concluded that much of the work in today’s organizations occurs in the context of teams such that multiple agents operate simultaneously 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bookmarkStart w:id="11" w:name="analysis-results"/>
    </w:p>
    <w:p w14:paraId="6FD4E70C" w14:textId="32B0E3C6" w:rsidR="00530701" w:rsidRPr="006667BE" w:rsidRDefault="00530701" w:rsidP="00581EBB">
      <w:pPr>
        <w:pStyle w:val="FirstParagraph"/>
        <w:spacing w:line="480" w:lineRule="auto"/>
        <w:rPr>
          <w:rFonts w:ascii="Times New Roman" w:hAnsi="Times New Roman" w:cs="Times New Roman"/>
          <w:b/>
          <w:bCs/>
        </w:rPr>
      </w:pPr>
      <w:r w:rsidRPr="006667BE">
        <w:rPr>
          <w:rFonts w:ascii="Times New Roman" w:hAnsi="Times New Roman" w:cs="Times New Roman"/>
          <w:b/>
          <w:bCs/>
          <w:color w:val="000000" w:themeColor="text1"/>
        </w:rPr>
        <w:t>Analysis &amp; Results</w:t>
      </w:r>
    </w:p>
    <w:bookmarkEnd w:id="11"/>
    <w:p w14:paraId="6672821B" w14:textId="180F11BF" w:rsidR="00530701" w:rsidRDefault="006667BE" w:rsidP="00581EBB">
      <w:pPr>
        <w:pStyle w:val="FirstParagraph"/>
        <w:spacing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Simulations will be completed in Julia. The Figures on the following pages demonstrate the type of plots I will create to evaluate the results (without any data plotted). Figure 1 will contain data from the base simulation. Figure 2 will contain data </w:t>
      </w:r>
      <w:r w:rsidR="004A6E01">
        <w:rPr>
          <w:rFonts w:ascii="Times New Roman" w:hAnsi="Times New Roman" w:cs="Times New Roman"/>
          <w:color w:val="000000" w:themeColor="text1"/>
        </w:rPr>
        <w:t>evaluating</w:t>
      </w:r>
      <w:r>
        <w:rPr>
          <w:rFonts w:ascii="Times New Roman" w:hAnsi="Times New Roman" w:cs="Times New Roman"/>
          <w:color w:val="000000" w:themeColor="text1"/>
        </w:rPr>
        <w:t xml:space="preserve"> research question 1. Figure 3 will contain data </w:t>
      </w:r>
      <w:r w:rsidR="004A6E01">
        <w:rPr>
          <w:rFonts w:ascii="Times New Roman" w:hAnsi="Times New Roman" w:cs="Times New Roman"/>
          <w:color w:val="000000" w:themeColor="text1"/>
        </w:rPr>
        <w:t>relevant to</w:t>
      </w:r>
      <w:r>
        <w:rPr>
          <w:rFonts w:ascii="Times New Roman" w:hAnsi="Times New Roman" w:cs="Times New Roman"/>
          <w:color w:val="000000" w:themeColor="text1"/>
        </w:rPr>
        <w:t xml:space="preserve"> research question 2</w:t>
      </w:r>
      <w:r w:rsidR="00CB0AAD">
        <w:rPr>
          <w:rFonts w:ascii="Times New Roman" w:hAnsi="Times New Roman" w:cs="Times New Roman"/>
          <w:color w:val="000000" w:themeColor="text1"/>
        </w:rPr>
        <w:t xml:space="preserve">, and Figure 3 will contain </w:t>
      </w:r>
      <w:r w:rsidR="004A6E01">
        <w:rPr>
          <w:rFonts w:ascii="Times New Roman" w:hAnsi="Times New Roman" w:cs="Times New Roman"/>
          <w:color w:val="000000" w:themeColor="text1"/>
        </w:rPr>
        <w:t>results relevant to</w:t>
      </w:r>
      <w:r w:rsidR="00CB0AAD">
        <w:rPr>
          <w:rFonts w:ascii="Times New Roman" w:hAnsi="Times New Roman" w:cs="Times New Roman"/>
          <w:color w:val="000000" w:themeColor="text1"/>
        </w:rPr>
        <w:t xml:space="preserve"> research question 4. </w:t>
      </w:r>
      <w:r>
        <w:rPr>
          <w:rFonts w:ascii="Times New Roman" w:hAnsi="Times New Roman" w:cs="Times New Roman"/>
          <w:color w:val="000000" w:themeColor="text1"/>
        </w:rPr>
        <w:t xml:space="preserve">The syntax for running the simulations can be found in the supporting HTML file. </w:t>
      </w:r>
    </w:p>
    <w:p w14:paraId="5C5AEF5F" w14:textId="77777777" w:rsidR="006667BE" w:rsidRDefault="006667BE"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7161241B" wp14:editId="36B305A3">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8">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79DF232" w14:textId="24D84B52" w:rsidR="006667BE" w:rsidRDefault="006667BE" w:rsidP="00581EBB">
      <w:pPr>
        <w:spacing w:line="480" w:lineRule="auto"/>
        <w:rPr>
          <w:rFonts w:ascii="Times New Roman" w:hAnsi="Times New Roman" w:cs="Times New Roman"/>
        </w:rPr>
      </w:pPr>
      <w:r w:rsidRPr="00930E96">
        <w:rPr>
          <w:rFonts w:ascii="Times New Roman" w:hAnsi="Times New Roman" w:cs="Times New Roman"/>
          <w:i/>
          <w:iCs/>
        </w:rPr>
        <w:lastRenderedPageBreak/>
        <w:t xml:space="preserve">Figure </w:t>
      </w:r>
      <w:r>
        <w:rPr>
          <w:rFonts w:ascii="Times New Roman" w:hAnsi="Times New Roman" w:cs="Times New Roman"/>
          <w:i/>
          <w:iCs/>
        </w:rPr>
        <w:t>1</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w:t>
      </w:r>
      <w:r w:rsidR="00CB0AAD">
        <w:rPr>
          <w:rFonts w:ascii="Times New Roman" w:hAnsi="Times New Roman" w:cs="Times New Roman"/>
        </w:rPr>
        <w:t xml:space="preserve"> [Evaluating the base simulation].</w:t>
      </w:r>
    </w:p>
    <w:p w14:paraId="18CE5525" w14:textId="3EA52370" w:rsidR="00CB0AAD" w:rsidRDefault="00CB0AAD" w:rsidP="00581EBB">
      <w:pPr>
        <w:spacing w:line="480" w:lineRule="auto"/>
        <w:rPr>
          <w:rFonts w:ascii="Times New Roman" w:hAnsi="Times New Roman" w:cs="Times New Roman"/>
        </w:rPr>
      </w:pPr>
    </w:p>
    <w:p w14:paraId="144D8C40"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472B5E51" wp14:editId="65CE1D32">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E0A2CB7" w14:textId="77777777" w:rsidR="00CB0AAD" w:rsidRDefault="00CB0AAD" w:rsidP="00581EBB">
      <w:pPr>
        <w:spacing w:line="480" w:lineRule="auto"/>
        <w:rPr>
          <w:rFonts w:ascii="Times New Roman" w:hAnsi="Times New Roman" w:cs="Times New Roman"/>
        </w:rPr>
      </w:pP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12431C03" wp14:editId="33965BEF">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7D61C774" w14:textId="77777777" w:rsidR="00CB0AAD" w:rsidRDefault="00CB0AAD" w:rsidP="00581EBB">
      <w:pPr>
        <w:spacing w:line="480" w:lineRule="auto"/>
        <w:rPr>
          <w:rFonts w:ascii="Times New Roman" w:hAnsi="Times New Roman" w:cs="Times New Roman"/>
        </w:rPr>
      </w:pP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38BE1097" w14:textId="77777777" w:rsidR="00CB0AAD" w:rsidRDefault="00CB0AAD"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582CF939" wp14:editId="5061E3BC">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E8F41ED" w14:textId="77777777" w:rsidR="00CB0AAD" w:rsidRDefault="00CB0AAD" w:rsidP="00581EBB">
      <w:pPr>
        <w:spacing w:line="480" w:lineRule="auto"/>
        <w:rPr>
          <w:rFonts w:ascii="Times New Roman" w:hAnsi="Times New Roman" w:cs="Times New Roman"/>
        </w:rPr>
      </w:pP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2" w:name="references"/>
    </w:p>
    <w:p w14:paraId="6FC9142F" w14:textId="77777777" w:rsidR="00530701" w:rsidRPr="007054FB" w:rsidRDefault="00530701" w:rsidP="00581EBB">
      <w:pPr>
        <w:pStyle w:val="Heading1"/>
        <w:spacing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2"/>
    </w:p>
    <w:p w14:paraId="22030BE8" w14:textId="77777777" w:rsidR="00416B04" w:rsidRDefault="00416B04" w:rsidP="00581EBB">
      <w:pPr>
        <w:pStyle w:val="FirstParagraph"/>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581EBB">
      <w:pPr>
        <w:pStyle w:val="FirstParagraph"/>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13" w:name="ref-bateman_job_1983"/>
      <w:bookmarkEnd w:id="13"/>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4" w:name="ref-beal_episodic_2005"/>
      <w:bookmarkEnd w:id="14"/>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15" w:name="ref-blumberg1982missing"/>
      <w:bookmarkEnd w:id="15"/>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C91F97">
        <w:rPr>
          <w:rFonts w:ascii="Times New Roman" w:hAnsi="Times New Roman" w:cs="Times New Roman"/>
          <w:i/>
          <w:iCs/>
          <w:color w:val="000000" w:themeColor="text1"/>
        </w:rPr>
        <w:t xml:space="preserve">The Oxford </w:t>
      </w:r>
      <w:r w:rsidRPr="00C91F97">
        <w:rPr>
          <w:rFonts w:ascii="Times New Roman" w:hAnsi="Times New Roman" w:cs="Times New Roman"/>
          <w:i/>
          <w:iCs/>
          <w:color w:val="000000" w:themeColor="text1"/>
        </w:rPr>
        <w:lastRenderedPageBreak/>
        <w:t>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6" w:name="ref-bolino_citizenship_1999"/>
      <w:bookmarkEnd w:id="16"/>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7" w:name="ref-bolino_self-regulation_2012"/>
      <w:bookmarkEnd w:id="17"/>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8" w:name="ref-bolino_well_2015"/>
      <w:bookmarkEnd w:id="18"/>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19" w:name="ref-bolino_citizenship_2002"/>
      <w:bookmarkEnd w:id="19"/>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35B96F3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p>
    <w:p w14:paraId="25EB8A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0" w:name="ref-bramson1991asymptotic"/>
      <w:bookmarkEnd w:id="20"/>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1" w:name="ref-braun_spurious_2013"/>
      <w:bookmarkEnd w:id="21"/>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2">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22" w:name="ref-christian2015dynamic"/>
      <w:bookmarkEnd w:id="22"/>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7BB627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3" w:name="ref-dalal2005meta"/>
      <w:bookmarkEnd w:id="23"/>
    </w:p>
    <w:p w14:paraId="16090219"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72A2478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lastRenderedPageBreak/>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4" w:name="ref-dalal_within-person_2009"/>
      <w:bookmarkEnd w:id="24"/>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5" w:name="ref-deshon_multivariate_2012"/>
      <w:bookmarkEnd w:id="25"/>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6" w:name="ref-dickey_distribution_1979"/>
      <w:bookmarkEnd w:id="26"/>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7" w:name="ref-dishop_simple_2019"/>
      <w:bookmarkEnd w:id="27"/>
      <w:r w:rsidRPr="00C91F97">
        <w:rPr>
          <w:rFonts w:ascii="Times New Roman" w:hAnsi="Times New Roman" w:cs="Times New Roman"/>
          <w:color w:val="000000" w:themeColor="text1"/>
        </w:rPr>
        <w:lastRenderedPageBreak/>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28" w:name="ref-ehrhart2004organizational"/>
      <w:bookmarkEnd w:id="28"/>
    </w:p>
    <w:p w14:paraId="215EE3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29" w:name="ref-fama1995random"/>
      <w:bookmarkEnd w:id="29"/>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69E17AE5"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0" w:name="ref-gabriel_helping_2018"/>
      <w:bookmarkEnd w:id="30"/>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1" w:name="ref-george1992feeling"/>
      <w:bookmarkEnd w:id="31"/>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2" w:name="ref-glomb_doing_2011"/>
      <w:bookmarkEnd w:id="32"/>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17B2F4FB" w14:textId="7C19BDF4"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476D060B"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lastRenderedPageBreak/>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3" w:name="ref-grant_good_2009"/>
      <w:bookmarkEnd w:id="33"/>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7EDE4073" w14:textId="6C24FE3E"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4" w:name="ref-hafenbrack_helping_2019"/>
      <w:bookmarkEnd w:id="34"/>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581EBB">
      <w:pPr>
        <w:pStyle w:val="BodyText"/>
        <w:spacing w:line="480" w:lineRule="auto"/>
        <w:ind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651D655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5" w:name="ref-johnson2014offenders"/>
      <w:bookmarkEnd w:id="35"/>
      <w:r w:rsidRPr="00C91F97">
        <w:rPr>
          <w:rFonts w:ascii="Times New Roman" w:hAnsi="Times New Roman" w:cs="Times New Roman"/>
          <w:color w:val="000000" w:themeColor="text1"/>
        </w:rPr>
        <w:lastRenderedPageBreak/>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7174F8D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6" w:name="ref-kenkre1973generalized"/>
      <w:bookmarkEnd w:id="36"/>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37" w:name="ref-koopman_integrating_2016"/>
      <w:bookmarkEnd w:id="37"/>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8" w:name="ref-kot2004stochasticity"/>
      <w:bookmarkEnd w:id="38"/>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581EBB">
      <w:pPr>
        <w:pStyle w:val="BodyText"/>
        <w:spacing w:line="480" w:lineRule="auto"/>
        <w:ind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39" w:name="ref-kwiatkowski1992testing"/>
      <w:bookmarkEnd w:id="39"/>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w:t>
      </w:r>
      <w:r w:rsidRPr="00C91F97">
        <w:rPr>
          <w:rFonts w:ascii="Times New Roman" w:hAnsi="Times New Roman" w:cs="Times New Roman"/>
          <w:color w:val="000000" w:themeColor="text1"/>
        </w:rPr>
        <w:lastRenderedPageBreak/>
        <w:t xml:space="preserve">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0" w:name="ref-lance_ferris_being_2019"/>
      <w:bookmarkEnd w:id="40"/>
      <w:r w:rsidRPr="00C91F97">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1" w:name="ref-leana_organizational_1999"/>
      <w:bookmarkEnd w:id="41"/>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3">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2" w:name="ref-lee_alternative_1994"/>
      <w:bookmarkEnd w:id="42"/>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4">
        <w:r w:rsidRPr="00C91F97">
          <w:rPr>
            <w:rStyle w:val="Hyperlink"/>
            <w:rFonts w:ascii="Times New Roman" w:hAnsi="Times New Roman" w:cs="Times New Roman"/>
            <w:color w:val="000000" w:themeColor="text1"/>
          </w:rPr>
          <w:t>10.2307/258835</w:t>
        </w:r>
      </w:hyperlink>
      <w:bookmarkStart w:id="43" w:name="ref-li_achieving_2015"/>
      <w:bookmarkEnd w:id="43"/>
    </w:p>
    <w:p w14:paraId="2ED3720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lastRenderedPageBreak/>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5">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4" w:name="ref-lopez2013transformational"/>
      <w:bookmarkEnd w:id="44"/>
      <w:r w:rsidRPr="00C31030">
        <w:rPr>
          <w:rFonts w:ascii="Times New Roman" w:hAnsi="Times New Roman" w:cs="Times New Roman"/>
          <w:color w:val="000000" w:themeColor="text1"/>
        </w:rPr>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45" w:name="ref-mackenzie1991organizational"/>
      <w:bookmarkEnd w:id="45"/>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6" w:name="ref-mackenzie1993impact"/>
      <w:bookmarkEnd w:id="46"/>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7" w:name="ref-matta_not_2020"/>
      <w:bookmarkEnd w:id="47"/>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7AC251F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6">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8" w:name="ref-meglino_considering_2004"/>
      <w:bookmarkEnd w:id="48"/>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4F3CC3C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49" w:name="ref-methot_good_2017"/>
      <w:bookmarkEnd w:id="49"/>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17">
        <w:r w:rsidRPr="00C91F97">
          <w:rPr>
            <w:rStyle w:val="Hyperlink"/>
            <w:rFonts w:ascii="Times New Roman" w:hAnsi="Times New Roman" w:cs="Times New Roman"/>
            <w:color w:val="000000" w:themeColor="text1"/>
          </w:rPr>
          <w:t>10.5465/amr.2014.0415</w:t>
        </w:r>
      </w:hyperlink>
    </w:p>
    <w:p w14:paraId="692EB76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0" w:name="ref-mitchell_can_2019"/>
      <w:bookmarkEnd w:id="50"/>
      <w:r w:rsidRPr="00C91F97">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18">
        <w:r w:rsidRPr="00C91F97">
          <w:rPr>
            <w:rStyle w:val="Hyperlink"/>
            <w:rFonts w:ascii="Times New Roman" w:hAnsi="Times New Roman" w:cs="Times New Roman"/>
            <w:color w:val="000000" w:themeColor="text1"/>
          </w:rPr>
          <w:t>10.5465/amj.2016.0646</w:t>
        </w:r>
      </w:hyperlink>
    </w:p>
    <w:p w14:paraId="403EC0A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1" w:name="ref-motowidlo1994evidence"/>
      <w:bookmarkEnd w:id="51"/>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 xml:space="preserve">The </w:t>
      </w:r>
      <w:r w:rsidRPr="00C91F97">
        <w:rPr>
          <w:rFonts w:ascii="Times New Roman" w:hAnsi="Times New Roman" w:cs="Times New Roman"/>
          <w:i/>
          <w:iCs/>
          <w:color w:val="000000" w:themeColor="text1"/>
        </w:rPr>
        <w:lastRenderedPageBreak/>
        <w:t>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280B83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2" w:name="ref-nahapiet_social_1998"/>
      <w:bookmarkEnd w:id="52"/>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3" w:name="ref-newman2005measure"/>
      <w:bookmarkEnd w:id="53"/>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4" w:name="ref-organ_organizational_1988"/>
      <w:bookmarkEnd w:id="54"/>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6BCFCB6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55" w:name="ref-organ_organizational_2005"/>
      <w:bookmarkEnd w:id="55"/>
    </w:p>
    <w:p w14:paraId="4F2FB67F"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lastRenderedPageBreak/>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6" w:name="ref-organ_meta-analytic_1995"/>
      <w:bookmarkEnd w:id="56"/>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65CFBC00"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57" w:name="ref-penner_beyond_1997"/>
      <w:bookmarkEnd w:id="57"/>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19">
        <w:r w:rsidRPr="00C91F97">
          <w:rPr>
            <w:rStyle w:val="Hyperlink"/>
            <w:rFonts w:ascii="Times New Roman" w:hAnsi="Times New Roman" w:cs="Times New Roman"/>
            <w:color w:val="000000" w:themeColor="text1"/>
          </w:rPr>
          <w:t>10.1207/s15327043hup1002_4</w:t>
        </w:r>
      </w:hyperlink>
    </w:p>
    <w:p w14:paraId="6A058E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8" w:name="ref-podsakoff_individual-and_2009"/>
      <w:bookmarkEnd w:id="58"/>
      <w:r w:rsidRPr="00C91F97">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59" w:name="ref-podsakoff_impact_1997"/>
      <w:bookmarkEnd w:id="59"/>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0" w:name="ref-podsakoff_organizational_2000"/>
      <w:bookmarkEnd w:id="60"/>
      <w:r w:rsidRPr="00C91F97">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1" w:name="ref-podsakoff_oxford_2018"/>
      <w:bookmarkEnd w:id="61"/>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2" w:name="ref-polson2012good"/>
      <w:bookmarkEnd w:id="62"/>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3" w:name="ref-randic1980random"/>
      <w:bookmarkEnd w:id="63"/>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64" w:name="ref-schreurs2012weekly"/>
      <w:bookmarkEnd w:id="64"/>
      <w:r w:rsidRPr="00C31030">
        <w:rPr>
          <w:rFonts w:ascii="Times New Roman" w:hAnsi="Times New Roman" w:cs="Times New Roman"/>
          <w:color w:val="000000" w:themeColor="text1"/>
        </w:rPr>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5" w:name="ref-shang2018note"/>
      <w:bookmarkEnd w:id="65"/>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6" w:name="ref-simon_rational_1956"/>
      <w:bookmarkEnd w:id="66"/>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7" w:name="ref-simon_what_1992"/>
      <w:bookmarkEnd w:id="67"/>
      <w:r w:rsidRPr="00C91F97">
        <w:rPr>
          <w:rFonts w:ascii="Times New Roman" w:hAnsi="Times New Roman" w:cs="Times New Roman"/>
          <w:color w:val="000000" w:themeColor="text1"/>
        </w:rPr>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8" w:name="ref-sims2014hierarchical"/>
      <w:bookmarkEnd w:id="68"/>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69" w:name="ref-smith1983organizational"/>
      <w:bookmarkEnd w:id="69"/>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0" w:name="ref-spence_understanding_2011"/>
      <w:bookmarkEnd w:id="70"/>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0">
        <w:r w:rsidRPr="00C91F97">
          <w:rPr>
            <w:rStyle w:val="Hyperlink"/>
            <w:rFonts w:ascii="Times New Roman" w:hAnsi="Times New Roman" w:cs="Times New Roman"/>
            <w:color w:val="000000" w:themeColor="text1"/>
          </w:rPr>
          <w:t>10.1002/job.738</w:t>
        </w:r>
      </w:hyperlink>
    </w:p>
    <w:p w14:paraId="483A9423"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1" w:name="ref-stamovlasis2003complexity"/>
      <w:bookmarkEnd w:id="71"/>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0A51DE35"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2" w:name="ref-stewart2007exploring"/>
      <w:bookmarkEnd w:id="72"/>
      <w:r w:rsidRPr="00C91F97">
        <w:rPr>
          <w:rFonts w:ascii="Times New Roman" w:hAnsi="Times New Roman" w:cs="Times New Roman"/>
          <w:color w:val="000000" w:themeColor="text1"/>
        </w:rPr>
        <w:lastRenderedPageBreak/>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581EBB">
      <w:pPr>
        <w:pStyle w:val="BodyText"/>
        <w:spacing w:line="480" w:lineRule="auto"/>
        <w:ind w:hanging="720"/>
        <w:rPr>
          <w:rFonts w:ascii="Times New Roman" w:hAnsi="Times New Roman" w:cs="Times New Roman"/>
          <w:color w:val="000000" w:themeColor="text1"/>
        </w:rPr>
      </w:pPr>
      <w:bookmarkStart w:id="73" w:name="ref-van1998helping"/>
      <w:bookmarkEnd w:id="73"/>
      <w:r w:rsidRPr="00C3103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2DEEA7F6" w14:textId="77777777" w:rsidR="00416B04" w:rsidRDefault="00416B04" w:rsidP="00581EBB">
      <w:pPr>
        <w:pStyle w:val="BodyText"/>
        <w:spacing w:line="480" w:lineRule="auto"/>
        <w:ind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4" w:name="ref-van2000effects"/>
      <w:bookmarkEnd w:id="74"/>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581EBB">
      <w:pPr>
        <w:pStyle w:val="BodyText"/>
        <w:spacing w:line="480" w:lineRule="auto"/>
        <w:ind w:hanging="720"/>
        <w:rPr>
          <w:rFonts w:ascii="Times New Roman" w:hAnsi="Times New Roman" w:cs="Times New Roman"/>
          <w:color w:val="000000" w:themeColor="text1"/>
        </w:rPr>
      </w:pPr>
      <w:bookmarkStart w:id="75" w:name="ref-wang2019s"/>
      <w:bookmarkEnd w:id="75"/>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581EBB">
      <w:pPr>
        <w:pStyle w:val="BodyText"/>
        <w:spacing w:line="480" w:lineRule="auto"/>
        <w:ind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lastRenderedPageBreak/>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581EBB">
      <w:pPr>
        <w:pStyle w:val="BodyText"/>
        <w:spacing w:line="480" w:lineRule="auto"/>
        <w:ind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1"/>
      <w:head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80CD06" w14:textId="77777777" w:rsidR="00A97336" w:rsidRDefault="00A97336" w:rsidP="00530701">
      <w:pPr>
        <w:spacing w:after="0"/>
      </w:pPr>
      <w:r>
        <w:separator/>
      </w:r>
    </w:p>
  </w:endnote>
  <w:endnote w:type="continuationSeparator" w:id="0">
    <w:p w14:paraId="36033B2F" w14:textId="77777777" w:rsidR="00A97336" w:rsidRDefault="00A97336"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FB5AE" w14:textId="77777777" w:rsidR="00A97336" w:rsidRDefault="00A97336" w:rsidP="00530701">
      <w:pPr>
        <w:spacing w:after="0"/>
      </w:pPr>
      <w:r>
        <w:separator/>
      </w:r>
    </w:p>
  </w:footnote>
  <w:footnote w:type="continuationSeparator" w:id="0">
    <w:p w14:paraId="36E8A131" w14:textId="77777777" w:rsidR="00A97336" w:rsidRDefault="00A97336"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530701" w:rsidRDefault="00530701" w:rsidP="00B85A9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530701" w:rsidRDefault="00530701"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530701" w:rsidRPr="00530701" w:rsidRDefault="00530701" w:rsidP="00B85A9C">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530701" w:rsidRPr="00530701" w:rsidRDefault="00A1600D"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530701" w:rsidRDefault="00530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530701" w:rsidRPr="00530701" w:rsidRDefault="00530701">
    <w:pPr>
      <w:pStyle w:val="Header"/>
      <w:rPr>
        <w:rFonts w:ascii="Times New Roman" w:hAnsi="Times New Roman" w:cs="Times New Roman"/>
      </w:rPr>
    </w:pPr>
    <w:r w:rsidRPr="00530701">
      <w:rPr>
        <w:rFonts w:ascii="Times New Roman" w:hAnsi="Times New Roman" w:cs="Times New Roman"/>
      </w:rPr>
      <w:t xml:space="preserve">Running head: </w:t>
    </w:r>
    <w:r w:rsidR="00A1600D">
      <w:rPr>
        <w:rFonts w:ascii="Times New Roman" w:hAnsi="Times New Roman" w:cs="Times New Roman"/>
      </w:rPr>
      <w:t>CHANCE OPPORTUNITIES</w:t>
    </w:r>
  </w:p>
  <w:p w14:paraId="24B37436" w14:textId="77777777" w:rsidR="00530701" w:rsidRDefault="0053070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D0068"/>
    <w:rsid w:val="001678DA"/>
    <w:rsid w:val="003D12ED"/>
    <w:rsid w:val="00416B04"/>
    <w:rsid w:val="004A6E01"/>
    <w:rsid w:val="00530701"/>
    <w:rsid w:val="00576424"/>
    <w:rsid w:val="00581EBB"/>
    <w:rsid w:val="006667BE"/>
    <w:rsid w:val="00710614"/>
    <w:rsid w:val="0090427C"/>
    <w:rsid w:val="009C30B2"/>
    <w:rsid w:val="009D738A"/>
    <w:rsid w:val="009E3619"/>
    <w:rsid w:val="00A1600D"/>
    <w:rsid w:val="00A97336"/>
    <w:rsid w:val="00B7130B"/>
    <w:rsid w:val="00C205C1"/>
    <w:rsid w:val="00CB0AAD"/>
    <w:rsid w:val="00DC0862"/>
    <w:rsid w:val="00EA7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i.org/10.2307/259141" TargetMode="External"/><Relationship Id="rId18" Type="http://schemas.openxmlformats.org/officeDocument/2006/relationships/hyperlink" Target="https://doi.org/10.5465/amj.2016.0646" TargetMode="External"/><Relationship Id="rId3" Type="http://schemas.openxmlformats.org/officeDocument/2006/relationships/webSettings" Target="web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1177/1094428112469668" TargetMode="External"/><Relationship Id="rId17" Type="http://schemas.openxmlformats.org/officeDocument/2006/relationships/hyperlink" Target="https://doi.org/10.5465/amr.2014.0415"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doi.org/http://dx.doi.org.proxy2.cl.msu.edu/10.1037/apl0000440" TargetMode="External"/><Relationship Id="rId20" Type="http://schemas.openxmlformats.org/officeDocument/2006/relationships/hyperlink" Target="https://doi.org/10.1002/job.738" TargetMode="External"/><Relationship Id="rId1" Type="http://schemas.openxmlformats.org/officeDocument/2006/relationships/styles" Target="styles.xml"/><Relationship Id="rId6" Type="http://schemas.openxmlformats.org/officeDocument/2006/relationships/hyperlink" Target="mailto:dishopch@msu.edu" TargetMode="Externa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oi.org/http://dx.doi.org.proxy1.cl.msu.edu/10.1037/apl0000010" TargetMode="External"/><Relationship Id="rId23" Type="http://schemas.openxmlformats.org/officeDocument/2006/relationships/header" Target="header3.xml"/><Relationship Id="rId10" Type="http://schemas.openxmlformats.org/officeDocument/2006/relationships/image" Target="media/image4.emf"/><Relationship Id="rId19" Type="http://schemas.openxmlformats.org/officeDocument/2006/relationships/hyperlink" Target="https://doi.org/10.1207/s15327043hup1002_4" TargetMode="External"/><Relationship Id="rId4" Type="http://schemas.openxmlformats.org/officeDocument/2006/relationships/footnotes" Target="footnotes.xml"/><Relationship Id="rId9" Type="http://schemas.openxmlformats.org/officeDocument/2006/relationships/image" Target="media/image3.emf"/><Relationship Id="rId14" Type="http://schemas.openxmlformats.org/officeDocument/2006/relationships/hyperlink" Target="https://doi.org/10.2307/25883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1</Pages>
  <Words>12540</Words>
  <Characters>71478</Characters>
  <Application>Microsoft Office Word</Application>
  <DocSecurity>0</DocSecurity>
  <Lines>595</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0</cp:revision>
  <dcterms:created xsi:type="dcterms:W3CDTF">2020-03-15T22:12:00Z</dcterms:created>
  <dcterms:modified xsi:type="dcterms:W3CDTF">2020-03-15T23:31:00Z</dcterms:modified>
</cp:coreProperties>
</file>